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3F09F" w14:textId="2DAB9B1D" w:rsidR="00AA4087" w:rsidRPr="00080537" w:rsidRDefault="00945D71" w:rsidP="00E536C1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080537">
        <w:rPr>
          <w:rFonts w:ascii="Times New Roman" w:hAnsi="Times New Roman" w:cs="Times New Roman"/>
          <w:b/>
          <w:sz w:val="36"/>
          <w:szCs w:val="36"/>
        </w:rPr>
        <w:t>Invention Disclosure Form</w:t>
      </w:r>
    </w:p>
    <w:p w14:paraId="02068DD7" w14:textId="34349680" w:rsidR="00590C70" w:rsidRPr="00080537" w:rsidRDefault="006501A7" w:rsidP="00B4435E">
      <w:pPr>
        <w:rPr>
          <w:rFonts w:ascii="Times New Roman" w:hAnsi="Times New Roman" w:cs="Times New Roman"/>
          <w:b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  <w:r w:rsidRPr="00080537">
        <w:rPr>
          <w:rFonts w:ascii="Times New Roman" w:hAnsi="Times New Roman" w:cs="Times New Roman"/>
          <w:sz w:val="24"/>
          <w:szCs w:val="24"/>
        </w:rPr>
        <w:tab/>
      </w:r>
    </w:p>
    <w:p w14:paraId="0242C991" w14:textId="0BF84D2B" w:rsidR="00080537" w:rsidRPr="00080537" w:rsidRDefault="006501A7" w:rsidP="006501A7">
      <w:pPr>
        <w:spacing w:line="276" w:lineRule="auto"/>
        <w:rPr>
          <w:rFonts w:ascii="Times New Roman" w:hAnsi="Times New Roman" w:cs="Times New Roman"/>
          <w:b/>
          <w:sz w:val="28"/>
          <w:szCs w:val="28"/>
        </w:rPr>
      </w:pPr>
      <w:r w:rsidRPr="00080537">
        <w:rPr>
          <w:rFonts w:ascii="Times New Roman" w:hAnsi="Times New Roman" w:cs="Times New Roman"/>
          <w:b/>
          <w:sz w:val="28"/>
          <w:szCs w:val="28"/>
        </w:rPr>
        <w:t>Description of Invention</w:t>
      </w:r>
    </w:p>
    <w:p w14:paraId="452F9E54" w14:textId="4C56E754" w:rsidR="005F053E" w:rsidRPr="00080537" w:rsidRDefault="005F053E" w:rsidP="005F053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 xml:space="preserve">Q.1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>Have you ever disclosed your invention to your friends/family or published it in journals? Any presentation/pitch you would have made regarding your invention?</w:t>
      </w:r>
    </w:p>
    <w:p w14:paraId="1800DBB7" w14:textId="39A9343F" w:rsidR="005F053E" w:rsidRDefault="005F053E" w:rsidP="006501A7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14126B">
        <w:rPr>
          <w:rFonts w:ascii="Times New Roman" w:hAnsi="Times New Roman" w:cs="Times New Roman"/>
          <w:sz w:val="24"/>
          <w:szCs w:val="24"/>
        </w:rPr>
        <w:t xml:space="preserve"> </w:t>
      </w:r>
      <w:r w:rsidR="00487ECE" w:rsidRPr="00080537">
        <w:rPr>
          <w:rFonts w:ascii="Times New Roman" w:hAnsi="Times New Roman" w:cs="Times New Roman"/>
          <w:sz w:val="24"/>
          <w:szCs w:val="24"/>
        </w:rPr>
        <w:t>Yes.</w:t>
      </w:r>
    </w:p>
    <w:p w14:paraId="3AC1122E" w14:textId="77777777" w:rsidR="0014126B" w:rsidRPr="00080537" w:rsidRDefault="0014126B" w:rsidP="006501A7">
      <w:pPr>
        <w:rPr>
          <w:rFonts w:ascii="Times New Roman" w:hAnsi="Times New Roman" w:cs="Times New Roman"/>
          <w:sz w:val="24"/>
          <w:szCs w:val="24"/>
        </w:rPr>
      </w:pPr>
    </w:p>
    <w:p w14:paraId="73F9A9DC" w14:textId="77777777" w:rsidR="006501A7" w:rsidRPr="00080537" w:rsidRDefault="005F053E" w:rsidP="005F053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2</w:t>
      </w:r>
      <w:r w:rsidR="006501A7"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="006501A7" w:rsidRPr="00080537">
        <w:rPr>
          <w:rFonts w:ascii="Times New Roman" w:hAnsi="Times New Roman" w:cs="Times New Roman"/>
          <w:b/>
          <w:bCs/>
          <w:sz w:val="24"/>
          <w:szCs w:val="24"/>
        </w:rPr>
        <w:t>Provide a short brief on the problem your invention is trying to solve.</w:t>
      </w:r>
    </w:p>
    <w:p w14:paraId="2F845669" w14:textId="1A953552" w:rsidR="006501A7" w:rsidRDefault="006501A7" w:rsidP="007575C3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 xml:space="preserve">Ans. – </w:t>
      </w:r>
      <w:r w:rsidR="007575C3" w:rsidRPr="007575C3">
        <w:rPr>
          <w:rFonts w:ascii="Times New Roman" w:hAnsi="Times New Roman" w:cs="Times New Roman"/>
          <w:sz w:val="24"/>
          <w:szCs w:val="24"/>
        </w:rPr>
        <w:t>Our project, "An IoT-Enabled Classroom Automation and Monitoring System," aims to create an energy-efficient and smart classroom that integrates technologies like smart lighting, emergency notification, and HVAC systems into a single, easy-to-manage system. This system will allow for monitoring of energy usage, device status, and classroom activity.</w:t>
      </w:r>
    </w:p>
    <w:p w14:paraId="3E2E03C7" w14:textId="77777777" w:rsidR="007575C3" w:rsidRPr="00080537" w:rsidRDefault="007575C3" w:rsidP="007575C3">
      <w:pPr>
        <w:rPr>
          <w:rFonts w:ascii="Times New Roman" w:hAnsi="Times New Roman" w:cs="Times New Roman"/>
          <w:sz w:val="24"/>
          <w:szCs w:val="24"/>
        </w:rPr>
      </w:pPr>
    </w:p>
    <w:p w14:paraId="08A661C6" w14:textId="31F162DB" w:rsidR="006501A7" w:rsidRPr="00080537" w:rsidRDefault="006501A7" w:rsidP="005F0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</w:t>
      </w:r>
      <w:r w:rsidR="00B4435E" w:rsidRPr="00080537">
        <w:rPr>
          <w:rFonts w:ascii="Times New Roman" w:hAnsi="Times New Roman" w:cs="Times New Roman"/>
          <w:sz w:val="24"/>
          <w:szCs w:val="24"/>
        </w:rPr>
        <w:t>3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Do you know any prior inventions that are currently targeting the same </w:t>
      </w:r>
      <w:r w:rsidR="005F053E" w:rsidRPr="00080537">
        <w:rPr>
          <w:rFonts w:ascii="Times New Roman" w:hAnsi="Times New Roman" w:cs="Times New Roman"/>
          <w:b/>
          <w:bCs/>
          <w:sz w:val="24"/>
          <w:szCs w:val="24"/>
        </w:rPr>
        <w:t>problem you are trying to solve?</w:t>
      </w:r>
    </w:p>
    <w:p w14:paraId="7201937C" w14:textId="263B7FFD" w:rsidR="006501A7" w:rsidRPr="00080537" w:rsidRDefault="006501A7" w:rsidP="006501A7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14126B">
        <w:rPr>
          <w:rFonts w:ascii="Times New Roman" w:hAnsi="Times New Roman" w:cs="Times New Roman"/>
          <w:sz w:val="24"/>
          <w:szCs w:val="24"/>
        </w:rPr>
        <w:t xml:space="preserve"> </w:t>
      </w:r>
      <w:r w:rsidR="0084206F" w:rsidRPr="00080537">
        <w:rPr>
          <w:rFonts w:ascii="Times New Roman" w:hAnsi="Times New Roman" w:cs="Times New Roman"/>
          <w:sz w:val="24"/>
          <w:szCs w:val="24"/>
        </w:rPr>
        <w:t>No.</w:t>
      </w:r>
    </w:p>
    <w:p w14:paraId="10CC8F8B" w14:textId="77777777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</w:p>
    <w:p w14:paraId="12AB7937" w14:textId="2DACED7D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</w:t>
      </w:r>
      <w:r w:rsidR="00B4435E" w:rsidRPr="00080537">
        <w:rPr>
          <w:rFonts w:ascii="Times New Roman" w:hAnsi="Times New Roman" w:cs="Times New Roman"/>
          <w:sz w:val="24"/>
          <w:szCs w:val="24"/>
        </w:rPr>
        <w:t>4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>Title of the Invention (Provide a title fitting the technical description of the invention and not a brand name)</w:t>
      </w:r>
    </w:p>
    <w:p w14:paraId="159236F3" w14:textId="1BE33B37" w:rsidR="006501A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84206F" w:rsidRPr="00080537">
        <w:rPr>
          <w:rFonts w:ascii="Times New Roman" w:hAnsi="Times New Roman" w:cs="Times New Roman"/>
          <w:sz w:val="24"/>
          <w:szCs w:val="24"/>
        </w:rPr>
        <w:t xml:space="preserve"> Our Project Title is "An IoT-Enabled Classroom Automation and Monitoring System".</w:t>
      </w:r>
    </w:p>
    <w:p w14:paraId="3D15FC0B" w14:textId="77777777" w:rsidR="0014126B" w:rsidRPr="00080537" w:rsidRDefault="0014126B" w:rsidP="00945D71">
      <w:pPr>
        <w:rPr>
          <w:rFonts w:ascii="Times New Roman" w:hAnsi="Times New Roman" w:cs="Times New Roman"/>
          <w:sz w:val="24"/>
          <w:szCs w:val="24"/>
        </w:rPr>
      </w:pPr>
    </w:p>
    <w:p w14:paraId="2552CDAA" w14:textId="3A3C2C3D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</w:t>
      </w:r>
      <w:r w:rsidR="00B4435E" w:rsidRPr="00080537">
        <w:rPr>
          <w:rFonts w:ascii="Times New Roman" w:hAnsi="Times New Roman" w:cs="Times New Roman"/>
          <w:sz w:val="24"/>
          <w:szCs w:val="24"/>
        </w:rPr>
        <w:t>5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>Materials</w:t>
      </w:r>
      <w:r w:rsidR="005F053E" w:rsidRPr="00080537">
        <w:rPr>
          <w:rFonts w:ascii="Times New Roman" w:hAnsi="Times New Roman" w:cs="Times New Roman"/>
          <w:b/>
          <w:bCs/>
          <w:sz w:val="24"/>
          <w:szCs w:val="24"/>
        </w:rPr>
        <w:t>/Apparatus/Dimensions/Formulae/Components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 used for the preparation of invention</w:t>
      </w:r>
      <w:r w:rsidR="00B4435E"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 along with their working in the invention</w:t>
      </w:r>
      <w:r w:rsidR="005F053E"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 (Depending on your invention)</w:t>
      </w:r>
    </w:p>
    <w:p w14:paraId="59EEBC91" w14:textId="36C4FBCA" w:rsidR="0014126B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9C1A39" w:rsidRPr="00080537">
        <w:rPr>
          <w:rFonts w:ascii="Times New Roman" w:hAnsi="Times New Roman" w:cs="Times New Roman"/>
          <w:sz w:val="24"/>
          <w:szCs w:val="24"/>
        </w:rPr>
        <w:t xml:space="preserve"> NodeMCU ESP8266, Arduino Uno R3, Bread Board, Jumper Wires, DHT11 Temp &amp; Humidity Sensor, PIR Sensor, 4-Channel Relay Module, LED Bulbs, DC Fan, Flame Sensor, Camera Module, </w:t>
      </w:r>
      <w:r w:rsidR="00C070AC" w:rsidRPr="00080537">
        <w:rPr>
          <w:rFonts w:ascii="Times New Roman" w:hAnsi="Times New Roman" w:cs="Times New Roman"/>
          <w:sz w:val="24"/>
          <w:szCs w:val="24"/>
        </w:rPr>
        <w:t>RFID Module, TFT Screen, Microphone Sensor</w:t>
      </w:r>
      <w:r w:rsidR="0014126B">
        <w:rPr>
          <w:rFonts w:ascii="Times New Roman" w:hAnsi="Times New Roman" w:cs="Times New Roman"/>
          <w:sz w:val="24"/>
          <w:szCs w:val="24"/>
        </w:rPr>
        <w:t>.</w:t>
      </w:r>
    </w:p>
    <w:p w14:paraId="518D6D5C" w14:textId="77777777" w:rsidR="0014126B" w:rsidRPr="00080537" w:rsidRDefault="0014126B" w:rsidP="00945D71">
      <w:pPr>
        <w:rPr>
          <w:rFonts w:ascii="Times New Roman" w:hAnsi="Times New Roman" w:cs="Times New Roman"/>
          <w:sz w:val="24"/>
          <w:szCs w:val="24"/>
        </w:rPr>
      </w:pPr>
    </w:p>
    <w:p w14:paraId="03334F75" w14:textId="09122F51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</w:t>
      </w:r>
      <w:r w:rsidR="00B4435E" w:rsidRPr="00080537">
        <w:rPr>
          <w:rFonts w:ascii="Times New Roman" w:hAnsi="Times New Roman" w:cs="Times New Roman"/>
          <w:sz w:val="24"/>
          <w:szCs w:val="24"/>
        </w:rPr>
        <w:t>6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>What exactly is unique from the other solutions present in the world? How does it benefit the invention and its’ efficiency?</w:t>
      </w:r>
    </w:p>
    <w:p w14:paraId="627BF951" w14:textId="1B0A2228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C070AC" w:rsidRPr="00080537">
        <w:rPr>
          <w:rFonts w:ascii="Times New Roman" w:hAnsi="Times New Roman" w:cs="Times New Roman"/>
          <w:sz w:val="24"/>
          <w:szCs w:val="24"/>
        </w:rPr>
        <w:t xml:space="preserve"> </w:t>
      </w:r>
      <w:r w:rsidR="0014126B" w:rsidRPr="0014126B">
        <w:rPr>
          <w:rFonts w:ascii="Times New Roman" w:hAnsi="Times New Roman" w:cs="Times New Roman"/>
          <w:sz w:val="24"/>
          <w:szCs w:val="24"/>
        </w:rPr>
        <w:t>Our project stands out by offering a comprehensive Classroom Automation and Monitoring System using IoT, which includes solutions from other projects as well as addressing previously unaddressed problems. The system also provides a mobile application for administrators to have complete control.</w:t>
      </w:r>
    </w:p>
    <w:p w14:paraId="4ECCAADD" w14:textId="77777777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</w:p>
    <w:p w14:paraId="1CC3B2C9" w14:textId="35B36B5E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lastRenderedPageBreak/>
        <w:t>Q.</w:t>
      </w:r>
      <w:r w:rsidR="00E80B97" w:rsidRPr="00080537">
        <w:rPr>
          <w:rFonts w:ascii="Times New Roman" w:hAnsi="Times New Roman" w:cs="Times New Roman"/>
          <w:sz w:val="24"/>
          <w:szCs w:val="24"/>
        </w:rPr>
        <w:t>7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>Provide basic working principle used for conduction of process to create invention. What fundamental principles are being used here?</w:t>
      </w:r>
    </w:p>
    <w:p w14:paraId="32D6C6B7" w14:textId="0813152A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080537" w:rsidRPr="00080537">
        <w:rPr>
          <w:rFonts w:ascii="Times New Roman" w:hAnsi="Times New Roman" w:cs="Times New Roman"/>
          <w:sz w:val="24"/>
          <w:szCs w:val="24"/>
        </w:rPr>
        <w:t xml:space="preserve"> We have proposed a system in which the existing appliances and devices present in a classroom can be controlled </w:t>
      </w:r>
      <w:r w:rsidR="004B7DDF">
        <w:rPr>
          <w:rFonts w:ascii="Times New Roman" w:hAnsi="Times New Roman" w:cs="Times New Roman"/>
          <w:sz w:val="24"/>
          <w:szCs w:val="24"/>
        </w:rPr>
        <w:t xml:space="preserve">and monitored in real time, </w:t>
      </w:r>
      <w:r w:rsidR="00080537" w:rsidRPr="00080537">
        <w:rPr>
          <w:rFonts w:ascii="Times New Roman" w:hAnsi="Times New Roman" w:cs="Times New Roman"/>
          <w:sz w:val="24"/>
          <w:szCs w:val="24"/>
        </w:rPr>
        <w:t xml:space="preserve">using a modern mobile application. We will send and receive data between the appliances and the Mobile App via Real- Time Database in the backend. The app will include several features like Emergency Notification on </w:t>
      </w:r>
      <w:r w:rsidR="00080537" w:rsidRPr="00080537">
        <w:rPr>
          <w:rFonts w:ascii="Times New Roman" w:hAnsi="Times New Roman" w:cs="Times New Roman"/>
          <w:sz w:val="24"/>
          <w:szCs w:val="24"/>
        </w:rPr>
        <w:t>Intrusion Detection</w:t>
      </w:r>
      <w:r w:rsidR="004B7DDF">
        <w:rPr>
          <w:rFonts w:ascii="Times New Roman" w:hAnsi="Times New Roman" w:cs="Times New Roman"/>
          <w:sz w:val="24"/>
          <w:szCs w:val="24"/>
        </w:rPr>
        <w:t xml:space="preserve"> &amp;</w:t>
      </w:r>
      <w:r w:rsidR="00080537" w:rsidRPr="00080537">
        <w:rPr>
          <w:rFonts w:ascii="Times New Roman" w:hAnsi="Times New Roman" w:cs="Times New Roman"/>
          <w:sz w:val="24"/>
          <w:szCs w:val="24"/>
        </w:rPr>
        <w:t xml:space="preserve"> </w:t>
      </w:r>
      <w:r w:rsidR="004B7DDF">
        <w:rPr>
          <w:rFonts w:ascii="Times New Roman" w:hAnsi="Times New Roman" w:cs="Times New Roman"/>
          <w:sz w:val="24"/>
          <w:szCs w:val="24"/>
        </w:rPr>
        <w:t>Fire Detection. Also, we can monitor Classroom activities via the App.</w:t>
      </w:r>
    </w:p>
    <w:p w14:paraId="74922A5A" w14:textId="77777777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</w:p>
    <w:p w14:paraId="266FB0AA" w14:textId="690E692C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</w:t>
      </w:r>
      <w:r w:rsidR="00E80B97" w:rsidRPr="00080537">
        <w:rPr>
          <w:rFonts w:ascii="Times New Roman" w:hAnsi="Times New Roman" w:cs="Times New Roman"/>
          <w:sz w:val="24"/>
          <w:szCs w:val="24"/>
        </w:rPr>
        <w:t>8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Any specific </w:t>
      </w:r>
      <w:r w:rsidR="009807BC" w:rsidRPr="00080537">
        <w:rPr>
          <w:rFonts w:ascii="Times New Roman" w:hAnsi="Times New Roman" w:cs="Times New Roman"/>
          <w:b/>
          <w:bCs/>
          <w:sz w:val="24"/>
          <w:szCs w:val="24"/>
        </w:rPr>
        <w:t>clause/feature/point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 you wish to include within the Claim Sets of the Patent Application?</w:t>
      </w:r>
    </w:p>
    <w:p w14:paraId="16DB861B" w14:textId="147FDB77" w:rsidR="006501A7" w:rsidRPr="00080537" w:rsidRDefault="006501A7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4B7DDF">
        <w:rPr>
          <w:rFonts w:ascii="Times New Roman" w:hAnsi="Times New Roman" w:cs="Times New Roman"/>
          <w:sz w:val="24"/>
          <w:szCs w:val="24"/>
        </w:rPr>
        <w:t xml:space="preserve"> Prototype Model and the Mobile Application designed and developed by us.</w:t>
      </w:r>
    </w:p>
    <w:p w14:paraId="60D8FBB6" w14:textId="77777777" w:rsidR="00B4435E" w:rsidRPr="00080537" w:rsidRDefault="00B4435E">
      <w:pPr>
        <w:rPr>
          <w:rFonts w:ascii="Times New Roman" w:hAnsi="Times New Roman" w:cs="Times New Roman"/>
          <w:sz w:val="24"/>
          <w:szCs w:val="24"/>
        </w:rPr>
      </w:pPr>
    </w:p>
    <w:p w14:paraId="7EB48974" w14:textId="50A04BB8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</w:t>
      </w:r>
      <w:r w:rsidR="00E80B97" w:rsidRPr="00080537">
        <w:rPr>
          <w:rFonts w:ascii="Times New Roman" w:hAnsi="Times New Roman" w:cs="Times New Roman"/>
          <w:sz w:val="24"/>
          <w:szCs w:val="24"/>
        </w:rPr>
        <w:t>9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>Provide drawings in AUTOCAD</w:t>
      </w:r>
      <w:r w:rsidR="00E80B97"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 or</w:t>
      </w:r>
      <w:r w:rsidR="00B4435E"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 sketch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 along with a flowchart/step-by-step of the working model of an invention</w:t>
      </w:r>
      <w:r w:rsidRPr="00080537">
        <w:rPr>
          <w:rFonts w:ascii="Times New Roman" w:hAnsi="Times New Roman" w:cs="Times New Roman"/>
          <w:sz w:val="24"/>
          <w:szCs w:val="24"/>
        </w:rPr>
        <w:t>.</w:t>
      </w:r>
    </w:p>
    <w:p w14:paraId="7CD7CAA7" w14:textId="77777777" w:rsidR="004B7DDF" w:rsidRDefault="00E80B97" w:rsidP="00E80B97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</w:p>
    <w:p w14:paraId="1BDF6F3E" w14:textId="02455C9E" w:rsidR="00E80B97" w:rsidRDefault="004B7DDF" w:rsidP="00E80B97">
      <w:pPr>
        <w:rPr>
          <w:rFonts w:ascii="Times New Roman" w:hAnsi="Times New Roman" w:cs="Times New Roman"/>
          <w:sz w:val="24"/>
          <w:szCs w:val="24"/>
        </w:rPr>
      </w:pPr>
      <w:r w:rsidRPr="004B7DDF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F95BE70" wp14:editId="5BCC5197">
            <wp:simplePos x="0" y="0"/>
            <wp:positionH relativeFrom="column">
              <wp:posOffset>2533650</wp:posOffset>
            </wp:positionH>
            <wp:positionV relativeFrom="paragraph">
              <wp:posOffset>26670</wp:posOffset>
            </wp:positionV>
            <wp:extent cx="821055" cy="1731645"/>
            <wp:effectExtent l="19050" t="19050" r="17145" b="20955"/>
            <wp:wrapNone/>
            <wp:docPr id="14" name="Picture 13" descr="A screenshot of a phone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5EFFA556-3B5E-6A24-926D-3C9B368935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screenshot of a phone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5EFFA556-3B5E-6A24-926D-3C9B368935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1055" cy="1731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7DDF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CB6D081" wp14:editId="6315F106">
            <wp:simplePos x="0" y="0"/>
            <wp:positionH relativeFrom="column">
              <wp:posOffset>3890010</wp:posOffset>
            </wp:positionH>
            <wp:positionV relativeFrom="paragraph">
              <wp:posOffset>38100</wp:posOffset>
            </wp:positionV>
            <wp:extent cx="787400" cy="1750695"/>
            <wp:effectExtent l="19050" t="19050" r="12700" b="20955"/>
            <wp:wrapNone/>
            <wp:docPr id="18" name="Picture 17" descr="A screenshot of a cell phon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F1B47904-4854-0579-4BAA-F81C89EC7A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 descr="A screenshot of a cell phon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F1B47904-4854-0579-4BAA-F81C89EC7A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1750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7DDF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225DD331" wp14:editId="40DFC1AD">
            <wp:simplePos x="0" y="0"/>
            <wp:positionH relativeFrom="column">
              <wp:posOffset>5246370</wp:posOffset>
            </wp:positionH>
            <wp:positionV relativeFrom="paragraph">
              <wp:posOffset>38100</wp:posOffset>
            </wp:positionV>
            <wp:extent cx="787400" cy="1750695"/>
            <wp:effectExtent l="19050" t="19050" r="12700" b="20955"/>
            <wp:wrapNone/>
            <wp:docPr id="20" name="Picture 19" descr="A screenshot of a phon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DE8AD4F7-9CB1-6D30-F163-3977769312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 descr="A screenshot of a phon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DE8AD4F7-9CB1-6D30-F163-3977769312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1750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B7DD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10B363E" wp14:editId="0737F5EB">
            <wp:extent cx="2308860" cy="1731244"/>
            <wp:effectExtent l="0" t="0" r="0" b="2540"/>
            <wp:docPr id="8" name="Content Placeholder 7">
              <a:extLst xmlns:a="http://schemas.openxmlformats.org/drawingml/2006/main">
                <a:ext uri="{FF2B5EF4-FFF2-40B4-BE49-F238E27FC236}">
                  <a16:creationId xmlns:a16="http://schemas.microsoft.com/office/drawing/2014/main" id="{93D4F4F8-7367-F7C8-7561-7EB0AC5EAE46}"/>
                </a:ext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7">
                      <a:extLst>
                        <a:ext uri="{FF2B5EF4-FFF2-40B4-BE49-F238E27FC236}">
                          <a16:creationId xmlns:a16="http://schemas.microsoft.com/office/drawing/2014/main" id="{93D4F4F8-7367-F7C8-7561-7EB0AC5EAE46}"/>
                        </a:ex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9375" cy="173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7C266" w14:textId="77777777" w:rsidR="00E80B97" w:rsidRPr="00080537" w:rsidRDefault="00E80B97">
      <w:pPr>
        <w:rPr>
          <w:rFonts w:ascii="Times New Roman" w:hAnsi="Times New Roman" w:cs="Times New Roman"/>
          <w:sz w:val="24"/>
          <w:szCs w:val="24"/>
        </w:rPr>
      </w:pPr>
    </w:p>
    <w:p w14:paraId="740FC73A" w14:textId="55F5A93A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Q.</w:t>
      </w:r>
      <w:r w:rsidR="00E80B97" w:rsidRPr="00080537">
        <w:rPr>
          <w:rFonts w:ascii="Times New Roman" w:hAnsi="Times New Roman" w:cs="Times New Roman"/>
          <w:sz w:val="24"/>
          <w:szCs w:val="24"/>
        </w:rPr>
        <w:t>10</w:t>
      </w:r>
      <w:r w:rsidRPr="00080537">
        <w:rPr>
          <w:rFonts w:ascii="Times New Roman" w:hAnsi="Times New Roman" w:cs="Times New Roman"/>
          <w:sz w:val="24"/>
          <w:szCs w:val="24"/>
        </w:rPr>
        <w:t xml:space="preserve"> – </w:t>
      </w:r>
      <w:r w:rsidRPr="00080537">
        <w:rPr>
          <w:rFonts w:ascii="Times New Roman" w:hAnsi="Times New Roman" w:cs="Times New Roman"/>
          <w:b/>
          <w:bCs/>
          <w:sz w:val="24"/>
          <w:szCs w:val="24"/>
        </w:rPr>
        <w:t xml:space="preserve">Any other details you feel are necessary to be included in the Patent Application such as a “Specific Drawings, Code, Description, Tool </w:t>
      </w:r>
      <w:r w:rsidR="004B7DDF" w:rsidRPr="00080537">
        <w:rPr>
          <w:rFonts w:ascii="Times New Roman" w:hAnsi="Times New Roman" w:cs="Times New Roman"/>
          <w:b/>
          <w:bCs/>
          <w:sz w:val="24"/>
          <w:szCs w:val="24"/>
        </w:rPr>
        <w:t>used”.</w:t>
      </w:r>
    </w:p>
    <w:p w14:paraId="1C5AF216" w14:textId="0983A62E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  <w:r w:rsidRPr="00080537">
        <w:rPr>
          <w:rFonts w:ascii="Times New Roman" w:hAnsi="Times New Roman" w:cs="Times New Roman"/>
          <w:sz w:val="24"/>
          <w:szCs w:val="24"/>
        </w:rPr>
        <w:t>Ans. –</w:t>
      </w:r>
      <w:r w:rsidR="004B7DDF">
        <w:rPr>
          <w:rFonts w:ascii="Times New Roman" w:hAnsi="Times New Roman" w:cs="Times New Roman"/>
          <w:sz w:val="24"/>
          <w:szCs w:val="24"/>
        </w:rPr>
        <w:t xml:space="preserve"> Software to Develop Mobile Application - Android Studio, Visual Studio Code IDE. Arduino IDE, </w:t>
      </w:r>
    </w:p>
    <w:p w14:paraId="6805ECC3" w14:textId="77777777" w:rsidR="006501A7" w:rsidRPr="00080537" w:rsidRDefault="006501A7" w:rsidP="00945D71">
      <w:pPr>
        <w:rPr>
          <w:rFonts w:ascii="Times New Roman" w:hAnsi="Times New Roman" w:cs="Times New Roman"/>
          <w:sz w:val="24"/>
          <w:szCs w:val="24"/>
        </w:rPr>
      </w:pPr>
    </w:p>
    <w:sectPr w:rsidR="006501A7" w:rsidRPr="00080537" w:rsidSect="00E80B97">
      <w:headerReference w:type="even" r:id="rId10"/>
      <w:footerReference w:type="default" r:id="rId11"/>
      <w:headerReference w:type="first" r:id="rId12"/>
      <w:pgSz w:w="12240" w:h="15840" w:code="1"/>
      <w:pgMar w:top="1440" w:right="1440" w:bottom="1440" w:left="144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31364" w14:textId="77777777" w:rsidR="00E75306" w:rsidRDefault="00E75306" w:rsidP="006501A7">
      <w:pPr>
        <w:spacing w:after="0" w:line="240" w:lineRule="auto"/>
      </w:pPr>
      <w:r>
        <w:separator/>
      </w:r>
    </w:p>
  </w:endnote>
  <w:endnote w:type="continuationSeparator" w:id="0">
    <w:p w14:paraId="66F34BF1" w14:textId="77777777" w:rsidR="00E75306" w:rsidRDefault="00E75306" w:rsidP="00650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5121705"/>
      <w:docPartObj>
        <w:docPartGallery w:val="Page Numbers (Bottom of Page)"/>
        <w:docPartUnique/>
      </w:docPartObj>
    </w:sdtPr>
    <w:sdtContent>
      <w:p w14:paraId="67896130" w14:textId="781EA16A" w:rsidR="00E536C1" w:rsidRDefault="00E536C1" w:rsidP="000D6A73">
        <w:pPr>
          <w:pStyle w:val="Footer"/>
        </w:pPr>
      </w:p>
      <w:p w14:paraId="1C6252C5" w14:textId="55460178" w:rsidR="00E536C1" w:rsidRPr="00CE7C80" w:rsidRDefault="007B7890" w:rsidP="00E536C1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6704" behindDoc="0" locked="0" layoutInCell="1" allowOverlap="1" wp14:anchorId="1BBB2639" wp14:editId="280B519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959538716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69CAEA6" w14:textId="77777777" w:rsidR="00E536C1" w:rsidRDefault="00E536C1" w:rsidP="00E536C1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ED7D31" w:themeColor="accent2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1BBB2639" id="Rectangle 1" o:spid="_x0000_s1026" style="position:absolute;margin-left:0;margin-top:0;width:44.55pt;height:15.1pt;rotation:180;flip:x;z-index:25165670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" filled="f" stroked="f">
                  <v:textbox inset=",0,,0">
                    <w:txbxContent>
                      <w:p w14:paraId="069CAEA6" w14:textId="77777777" w:rsidR="00E536C1" w:rsidRDefault="00E536C1" w:rsidP="00E536C1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ED7D31" w:themeColor="accent2"/>
                          </w:rPr>
                          <w:t>2</w:t>
                        </w:r>
                        <w:r>
                          <w:rPr>
                            <w:noProof/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  <w:p w14:paraId="030E0B5D" w14:textId="77777777" w:rsidR="00E536C1" w:rsidRDefault="00E536C1" w:rsidP="00E536C1">
    <w:pPr>
      <w:pStyle w:val="Footer"/>
    </w:pPr>
  </w:p>
  <w:p w14:paraId="4C852E23" w14:textId="77777777" w:rsidR="006501A7" w:rsidRDefault="006501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5921F" w14:textId="77777777" w:rsidR="00E75306" w:rsidRDefault="00E75306" w:rsidP="006501A7">
      <w:pPr>
        <w:spacing w:after="0" w:line="240" w:lineRule="auto"/>
      </w:pPr>
      <w:r>
        <w:separator/>
      </w:r>
    </w:p>
  </w:footnote>
  <w:footnote w:type="continuationSeparator" w:id="0">
    <w:p w14:paraId="2FDE6CA8" w14:textId="77777777" w:rsidR="00E75306" w:rsidRDefault="00E75306" w:rsidP="006501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04153" w14:textId="74115008" w:rsidR="006501A7" w:rsidRDefault="007B7890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0" allowOverlap="1" wp14:anchorId="14A40BCC" wp14:editId="21CDED3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762500" cy="2676525"/>
          <wp:effectExtent l="0" t="0" r="0" b="0"/>
          <wp:wrapNone/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2500" cy="26765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2E89" w14:textId="0FA92EAE" w:rsidR="006501A7" w:rsidRDefault="00000000">
    <w:pPr>
      <w:pStyle w:val="Header"/>
    </w:pPr>
    <w:r>
      <w:rPr>
        <w:noProof/>
      </w:rPr>
      <w:pict w14:anchorId="68707A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1030" type="#_x0000_t75" style="position:absolute;margin-left:0;margin-top:0;width:375pt;height:210.75pt;z-index:-251657728;mso-position-horizontal:center;mso-position-horizontal-relative:margin;mso-position-vertical:center;mso-position-vertical-relative:margin" o:allowincell="f">
          <v:imagedata r:id="rId1" o:title="LOGO compressed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jExMbUwMzE0NTFW0lEKTi0uzszPAykwqgUAg8kQ7CwAAAA="/>
  </w:docVars>
  <w:rsids>
    <w:rsidRoot w:val="00945D71"/>
    <w:rsid w:val="00080537"/>
    <w:rsid w:val="000D2E71"/>
    <w:rsid w:val="000D6A73"/>
    <w:rsid w:val="0014126B"/>
    <w:rsid w:val="002A039E"/>
    <w:rsid w:val="00487ECE"/>
    <w:rsid w:val="004A5922"/>
    <w:rsid w:val="004B7DDF"/>
    <w:rsid w:val="0057029C"/>
    <w:rsid w:val="00590C70"/>
    <w:rsid w:val="005F053E"/>
    <w:rsid w:val="006501A7"/>
    <w:rsid w:val="007575C3"/>
    <w:rsid w:val="007B7890"/>
    <w:rsid w:val="0084206F"/>
    <w:rsid w:val="008771FD"/>
    <w:rsid w:val="008875B9"/>
    <w:rsid w:val="00945D71"/>
    <w:rsid w:val="00956FA0"/>
    <w:rsid w:val="009807BC"/>
    <w:rsid w:val="009C1A39"/>
    <w:rsid w:val="00A158DF"/>
    <w:rsid w:val="00AA4087"/>
    <w:rsid w:val="00B31AA7"/>
    <w:rsid w:val="00B4435E"/>
    <w:rsid w:val="00C070AC"/>
    <w:rsid w:val="00D268E7"/>
    <w:rsid w:val="00E007BD"/>
    <w:rsid w:val="00E536C1"/>
    <w:rsid w:val="00E75306"/>
    <w:rsid w:val="00E80B97"/>
    <w:rsid w:val="00E95CF1"/>
    <w:rsid w:val="00EB40EA"/>
    <w:rsid w:val="00FD1E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1C6C4"/>
  <w15:docId w15:val="{46205C3F-C61E-4295-8EFD-D30217D6B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8E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5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0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1A7"/>
  </w:style>
  <w:style w:type="paragraph" w:styleId="Footer">
    <w:name w:val="footer"/>
    <w:basedOn w:val="Normal"/>
    <w:link w:val="FooterChar"/>
    <w:uiPriority w:val="99"/>
    <w:unhideWhenUsed/>
    <w:rsid w:val="00650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1A7"/>
  </w:style>
  <w:style w:type="character" w:styleId="Hyperlink">
    <w:name w:val="Hyperlink"/>
    <w:basedOn w:val="DefaultParagraphFont"/>
    <w:uiPriority w:val="99"/>
    <w:unhideWhenUsed/>
    <w:rsid w:val="00E536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025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9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m Doshi</dc:creator>
  <cp:lastModifiedBy>SHIV SHIKHAR  SINHA</cp:lastModifiedBy>
  <cp:revision>3</cp:revision>
  <dcterms:created xsi:type="dcterms:W3CDTF">2023-05-04T06:31:00Z</dcterms:created>
  <dcterms:modified xsi:type="dcterms:W3CDTF">2023-05-04T06:33:00Z</dcterms:modified>
</cp:coreProperties>
</file>